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5AE1" w14:textId="77777777" w:rsidR="002B0C8B" w:rsidRDefault="00ED19B8" w:rsidP="00ED19B8">
      <w:pPr>
        <w:jc w:val="center"/>
        <w:rPr>
          <w:b/>
        </w:rPr>
      </w:pPr>
      <w:r>
        <w:rPr>
          <w:b/>
        </w:rPr>
        <w:t>Summary of Revisions to the University Senate and Committees</w:t>
      </w:r>
    </w:p>
    <w:p w14:paraId="20DA2755" w14:textId="159F32AA" w:rsidR="00ED19B8" w:rsidRDefault="00D77977" w:rsidP="00ED19B8">
      <w:pPr>
        <w:jc w:val="center"/>
        <w:rPr>
          <w:b/>
        </w:rPr>
      </w:pPr>
      <w:r>
        <w:rPr>
          <w:b/>
        </w:rPr>
        <w:t>15 November 2022</w:t>
      </w:r>
    </w:p>
    <w:p w14:paraId="6C23A731" w14:textId="155EBAD0" w:rsidR="00ED19B8" w:rsidRDefault="00BC5CB6" w:rsidP="00ED19B8">
      <w:pPr>
        <w:jc w:val="center"/>
        <w:rPr>
          <w:b/>
        </w:rPr>
      </w:pPr>
      <w:r>
        <w:rPr>
          <w:b/>
        </w:rPr>
        <w:t>Rob Sumowski</w:t>
      </w:r>
    </w:p>
    <w:p w14:paraId="2ED1EF4C" w14:textId="77777777" w:rsidR="00ED19B8" w:rsidRDefault="00ED19B8" w:rsidP="00ED19B8">
      <w:pPr>
        <w:jc w:val="center"/>
        <w:rPr>
          <w:b/>
        </w:rPr>
      </w:pPr>
    </w:p>
    <w:p w14:paraId="3484D4E1" w14:textId="18030407" w:rsidR="003D28F3" w:rsidRPr="00B061B4" w:rsidRDefault="003D28F3" w:rsidP="003D28F3">
      <w:pPr>
        <w:pStyle w:val="ListParagraph"/>
        <w:numPr>
          <w:ilvl w:val="0"/>
          <w:numId w:val="1"/>
        </w:numPr>
        <w:rPr>
          <w:b/>
        </w:rPr>
      </w:pPr>
      <w:r>
        <w:t xml:space="preserve">Changes since </w:t>
      </w:r>
      <w:r w:rsidR="00D77977">
        <w:t>September</w:t>
      </w:r>
      <w:r>
        <w:t xml:space="preserve"> are listed below.</w:t>
      </w:r>
    </w:p>
    <w:p w14:paraId="1DE78445" w14:textId="73EAAD3B" w:rsidR="00F04524" w:rsidRPr="00F04524" w:rsidRDefault="00F04524" w:rsidP="00F04524">
      <w:pPr>
        <w:pStyle w:val="ListParagraph"/>
        <w:numPr>
          <w:ilvl w:val="1"/>
          <w:numId w:val="1"/>
        </w:numPr>
        <w:rPr>
          <w:b/>
          <w:bCs/>
        </w:rPr>
      </w:pPr>
      <w:r w:rsidRPr="00F04524">
        <w:rPr>
          <w:b/>
          <w:bCs/>
        </w:rPr>
        <w:t>DEIPC</w:t>
      </w:r>
      <w:r>
        <w:rPr>
          <w:b/>
          <w:bCs/>
        </w:rPr>
        <w:t xml:space="preserve">: </w:t>
      </w:r>
      <w:r w:rsidR="00D77977">
        <w:t xml:space="preserve">Kell Carpenter, </w:t>
      </w:r>
      <w:r w:rsidR="00D77977">
        <w:t xml:space="preserve">elected faculty senator, </w:t>
      </w:r>
      <w:r w:rsidR="00D77977">
        <w:t>replacing</w:t>
      </w:r>
      <w:r w:rsidR="00D77977" w:rsidRPr="00D77977">
        <w:t xml:space="preserve"> Jessamyn</w:t>
      </w:r>
      <w:r w:rsidR="00D77977">
        <w:t xml:space="preserve"> </w:t>
      </w:r>
      <w:r w:rsidR="00D77977" w:rsidRPr="00D77977">
        <w:t>Swan</w:t>
      </w:r>
    </w:p>
    <w:p w14:paraId="17FC36E2" w14:textId="77777777" w:rsidR="00ED19B8" w:rsidRPr="00ED19B8" w:rsidRDefault="00ED19B8" w:rsidP="00ED19B8"/>
    <w:sectPr w:rsidR="00ED19B8" w:rsidRPr="00ED1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8269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zAwtzA2NjM2MDZX0lEKTi0uzszPAykwqgUADCNDYSwAAAA="/>
  </w:docVars>
  <w:rsids>
    <w:rsidRoot w:val="00ED19B8"/>
    <w:rsid w:val="00017F2E"/>
    <w:rsid w:val="002B0C8B"/>
    <w:rsid w:val="003D28F3"/>
    <w:rsid w:val="00496854"/>
    <w:rsid w:val="007C6BC6"/>
    <w:rsid w:val="00BC5CB6"/>
    <w:rsid w:val="00C27C0C"/>
    <w:rsid w:val="00D77977"/>
    <w:rsid w:val="00ED19B8"/>
    <w:rsid w:val="00F04524"/>
    <w:rsid w:val="00F73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153CA"/>
  <w15:chartTrackingRefBased/>
  <w15:docId w15:val="{F829E775-0882-426E-B9E3-478388F2B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Fowler</dc:creator>
  <cp:keywords/>
  <dc:description/>
  <cp:lastModifiedBy>Jennifer Flory</cp:lastModifiedBy>
  <cp:revision>2</cp:revision>
  <dcterms:created xsi:type="dcterms:W3CDTF">2023-01-07T19:51:00Z</dcterms:created>
  <dcterms:modified xsi:type="dcterms:W3CDTF">2023-01-07T19:51:00Z</dcterms:modified>
</cp:coreProperties>
</file>